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B63A75" w14:textId="0929A318" w:rsidR="00486697" w:rsidRPr="00D41CB0" w:rsidRDefault="0015562B" w:rsidP="00486697">
      <w:pPr>
        <w:spacing w:after="120" w:line="240" w:lineRule="auto"/>
        <w:ind w:left="225"/>
        <w:jc w:val="center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Third</w:t>
      </w:r>
      <w:r w:rsidR="00486697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Year</w:t>
      </w:r>
      <w:r w:rsidR="00486697" w:rsidRPr="00D41CB0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B. Tech (ECE)</w:t>
      </w:r>
    </w:p>
    <w:p w14:paraId="7BED5E9C" w14:textId="7CDE91EF" w:rsidR="00486697" w:rsidRPr="00D41CB0" w:rsidRDefault="0015562B" w:rsidP="00486697">
      <w:pPr>
        <w:tabs>
          <w:tab w:val="left" w:pos="2700"/>
        </w:tabs>
        <w:spacing w:after="0" w:line="360" w:lineRule="auto"/>
        <w:ind w:left="225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Semester</w:t>
      </w:r>
      <w:r w:rsidR="00486697" w:rsidRPr="00D41CB0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: </w:t>
      </w: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VI</w:t>
      </w:r>
      <w:r w:rsidR="00486697" w:rsidRPr="00D41CB0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ab/>
        <w:t xml:space="preserve">                  </w:t>
      </w: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         </w:t>
      </w:r>
      <w:r w:rsidR="00486697" w:rsidRPr="00D41CB0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Subject: 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IoT Architectures &amp; Protocols</w:t>
      </w:r>
    </w:p>
    <w:p w14:paraId="5C538B25" w14:textId="77777777" w:rsidR="00486697" w:rsidRPr="00D41CB0" w:rsidRDefault="00486697" w:rsidP="00486697">
      <w:pPr>
        <w:tabs>
          <w:tab w:val="left" w:pos="2700"/>
        </w:tabs>
        <w:spacing w:after="0" w:line="360" w:lineRule="auto"/>
        <w:ind w:left="225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D41CB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Name:                                 </w:t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                         </w:t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  <w:t xml:space="preserve"> </w:t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</w:r>
      <w:r w:rsidRPr="00D41CB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Class:       </w:t>
      </w:r>
    </w:p>
    <w:p w14:paraId="0C0DE9AE" w14:textId="77777777" w:rsidR="00486697" w:rsidRPr="00D41CB0" w:rsidRDefault="00486697" w:rsidP="00486697">
      <w:pPr>
        <w:tabs>
          <w:tab w:val="left" w:pos="2700"/>
        </w:tabs>
        <w:spacing w:after="0" w:line="360" w:lineRule="auto"/>
        <w:ind w:left="225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D41CB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Roll No:             </w:t>
      </w:r>
      <w:r w:rsidRPr="00D41CB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</w:r>
      <w:r w:rsidRPr="00D41CB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  <w:t xml:space="preserve">                            </w:t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</w:r>
      <w:r w:rsidRPr="00D41CB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Batch:           </w:t>
      </w:r>
    </w:p>
    <w:p w14:paraId="0CCA6685" w14:textId="77777777" w:rsidR="00486697" w:rsidRDefault="00486697" w:rsidP="00486697">
      <w:pPr>
        <w:tabs>
          <w:tab w:val="left" w:pos="2700"/>
        </w:tabs>
        <w:spacing w:after="0" w:line="36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4BCBB988" w14:textId="55C299E6" w:rsidR="00486697" w:rsidRPr="00D41CB0" w:rsidRDefault="00486697" w:rsidP="00486697">
      <w:pPr>
        <w:tabs>
          <w:tab w:val="left" w:pos="2700"/>
        </w:tabs>
        <w:spacing w:after="0" w:line="36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 w:rsidRPr="00D41CB0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Experiment No: 0</w:t>
      </w:r>
      <w:r w:rsidR="0015562B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3</w:t>
      </w:r>
    </w:p>
    <w:p w14:paraId="61997F9B" w14:textId="09E78FF9" w:rsidR="00486697" w:rsidRPr="00945285" w:rsidRDefault="00486697" w:rsidP="00486697">
      <w:pPr>
        <w:spacing w:after="0" w:line="240" w:lineRule="auto"/>
        <w:ind w:left="225"/>
        <w:jc w:val="both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 w:rsidRPr="00D41CB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Name of the Experiment</w:t>
      </w:r>
      <w:r w:rsidRPr="00D41CB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15562B" w:rsidRPr="0015562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To Study and implement RFID/NFC based application</w:t>
      </w:r>
    </w:p>
    <w:p w14:paraId="58C1380C" w14:textId="77777777" w:rsidR="00486697" w:rsidRPr="00D41CB0" w:rsidRDefault="00486697" w:rsidP="00486697">
      <w:pPr>
        <w:tabs>
          <w:tab w:val="left" w:pos="1568"/>
        </w:tabs>
        <w:spacing w:after="120" w:line="360" w:lineRule="auto"/>
        <w:ind w:left="225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41CB0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1D779801" wp14:editId="100F20AE">
                <wp:simplePos x="0" y="0"/>
                <wp:positionH relativeFrom="column">
                  <wp:posOffset>2922270</wp:posOffset>
                </wp:positionH>
                <wp:positionV relativeFrom="paragraph">
                  <wp:posOffset>262890</wp:posOffset>
                </wp:positionV>
                <wp:extent cx="2819400" cy="914400"/>
                <wp:effectExtent l="0" t="0" r="19050" b="19050"/>
                <wp:wrapNone/>
                <wp:docPr id="119" name="Group 1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19400" cy="914400"/>
                          <a:chOff x="0" y="0"/>
                          <a:chExt cx="2819400" cy="914400"/>
                        </a:xfrm>
                      </wpg:grpSpPr>
                      <wps:wsp>
                        <wps:cNvPr id="120" name="Text Box 120"/>
                        <wps:cNvSpPr txBox="1"/>
                        <wps:spPr>
                          <a:xfrm>
                            <a:off x="0" y="0"/>
                            <a:ext cx="585470" cy="9144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83E7F7E" w14:textId="77777777" w:rsidR="00486697" w:rsidRPr="00D04FC8" w:rsidRDefault="00486697" w:rsidP="00486697">
                              <w:pPr>
                                <w:rPr>
                                  <w:rFonts w:ascii="Times New Roman" w:hAnsi="Times New Roman" w:cs="Times New Roman"/>
                                  <w:b/>
                                </w:rPr>
                              </w:pPr>
                              <w:r w:rsidRPr="00D04FC8">
                                <w:rPr>
                                  <w:rFonts w:ascii="Times New Roman" w:hAnsi="Times New Roman" w:cs="Times New Roman"/>
                                  <w:b/>
                                </w:rPr>
                                <w:t>Mark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1" name="Straight Connector 121"/>
                        <wps:cNvCnPr/>
                        <wps:spPr>
                          <a:xfrm>
                            <a:off x="9525" y="552450"/>
                            <a:ext cx="5429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2" name="Straight Connector 122"/>
                        <wps:cNvCnPr/>
                        <wps:spPr>
                          <a:xfrm>
                            <a:off x="9525" y="257175"/>
                            <a:ext cx="5429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3" name="Text Box 123"/>
                        <wps:cNvSpPr txBox="1"/>
                        <wps:spPr>
                          <a:xfrm>
                            <a:off x="666750" y="0"/>
                            <a:ext cx="2152650" cy="9144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AEE4B70" w14:textId="77777777" w:rsidR="00486697" w:rsidRPr="00D04FC8" w:rsidRDefault="00486697" w:rsidP="00486697">
                              <w:pPr>
                                <w:rPr>
                                  <w:rFonts w:ascii="Times New Roman" w:hAnsi="Times New Roman" w:cs="Times New Roman"/>
                                  <w:b/>
                                </w:rPr>
                              </w:pPr>
                              <w:r w:rsidRPr="00D04FC8">
                                <w:rPr>
                                  <w:rFonts w:ascii="Times New Roman" w:hAnsi="Times New Roman" w:cs="Times New Roman"/>
                                  <w:b/>
                                </w:rPr>
                                <w:t xml:space="preserve">Teacher’s   Signature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</w:rPr>
                                <w:t>with</w:t>
                              </w:r>
                              <w:r w:rsidRPr="00D04FC8">
                                <w:rPr>
                                  <w:rFonts w:ascii="Times New Roman" w:hAnsi="Times New Roman" w:cs="Times New Roman"/>
                                  <w:b/>
                                </w:rPr>
                                <w:t xml:space="preserve"> dat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4" name="Straight Connector 124"/>
                        <wps:cNvCnPr/>
                        <wps:spPr>
                          <a:xfrm flipV="1">
                            <a:off x="666750" y="257175"/>
                            <a:ext cx="2152650" cy="889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4"/>
                          </a:lnRef>
                          <a:fillRef idx="0">
                            <a:schemeClr val="accent4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D779801" id="Group 119" o:spid="_x0000_s1026" style="position:absolute;left:0;text-align:left;margin-left:230.1pt;margin-top:20.7pt;width:222pt;height:1in;z-index:251660288" coordsize="28194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20" o:spid="_x0000_s1027" type="#_x0000_t202" style="position:absolute;width:5854;height:914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" fillcolor="white [3201]" strokeweight=".5pt">
                  <v:textbox>
                    <w:txbxContent>
                      <w:p w14:paraId="583E7F7E" w14:textId="77777777" w:rsidR="00486697" w:rsidRPr="00D04FC8" w:rsidRDefault="00486697" w:rsidP="00486697">
                        <w:pPr>
                          <w:rPr>
                            <w:rFonts w:ascii="Times New Roman" w:hAnsi="Times New Roman" w:cs="Times New Roman"/>
                            <w:b/>
                          </w:rPr>
                        </w:pPr>
                        <w:r w:rsidRPr="00D04FC8">
                          <w:rPr>
                            <w:rFonts w:ascii="Times New Roman" w:hAnsi="Times New Roman" w:cs="Times New Roman"/>
                            <w:b/>
                          </w:rPr>
                          <w:t>Marks</w:t>
                        </w:r>
                      </w:p>
                    </w:txbxContent>
                  </v:textbox>
                </v:shape>
                <v:line id="Straight Connector 121" o:spid="_x0000_s1028" style="position:absolute;visibility:visible;mso-wrap-style:square" from="95,5524" to="5524,55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" strokecolor="#5b9bd5 [3204]" strokeweight=".5pt">
                  <v:stroke joinstyle="miter"/>
                </v:line>
                <v:line id="Straight Connector 122" o:spid="_x0000_s1029" style="position:absolute;visibility:visible;mso-wrap-style:square" from="95,2571" to="5524,25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" strokecolor="#5b9bd5 [3204]" strokeweight=".5pt">
                  <v:stroke joinstyle="miter"/>
                </v:line>
                <v:shape id="Text Box 123" o:spid="_x0000_s1030" type="#_x0000_t202" style="position:absolute;left:6667;width:21527;height:91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" fillcolor="white [3201]" strokeweight=".5pt">
                  <v:textbox>
                    <w:txbxContent>
                      <w:p w14:paraId="5AEE4B70" w14:textId="77777777" w:rsidR="00486697" w:rsidRPr="00D04FC8" w:rsidRDefault="00486697" w:rsidP="00486697">
                        <w:pPr>
                          <w:rPr>
                            <w:rFonts w:ascii="Times New Roman" w:hAnsi="Times New Roman" w:cs="Times New Roman"/>
                            <w:b/>
                          </w:rPr>
                        </w:pPr>
                        <w:r w:rsidRPr="00D04FC8">
                          <w:rPr>
                            <w:rFonts w:ascii="Times New Roman" w:hAnsi="Times New Roman" w:cs="Times New Roman"/>
                            <w:b/>
                          </w:rPr>
                          <w:t xml:space="preserve">Teacher’s   Signature </w:t>
                        </w:r>
                        <w:r>
                          <w:rPr>
                            <w:rFonts w:ascii="Times New Roman" w:hAnsi="Times New Roman" w:cs="Times New Roman"/>
                            <w:b/>
                          </w:rPr>
                          <w:t>with</w:t>
                        </w:r>
                        <w:r w:rsidRPr="00D04FC8">
                          <w:rPr>
                            <w:rFonts w:ascii="Times New Roman" w:hAnsi="Times New Roman" w:cs="Times New Roman"/>
                            <w:b/>
                          </w:rPr>
                          <w:t xml:space="preserve"> date</w:t>
                        </w:r>
                      </w:p>
                    </w:txbxContent>
                  </v:textbox>
                </v:shape>
                <v:line id="Straight Connector 124" o:spid="_x0000_s1031" style="position:absolute;flip:y;visibility:visible;mso-wrap-style:square" from="6667,2571" to="28194,26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" strokecolor="#ffc000 [3207]" strokeweight=".5pt">
                  <v:stroke joinstyle="miter"/>
                </v:line>
              </v:group>
            </w:pict>
          </mc:Fallback>
        </mc:AlternateContent>
      </w:r>
      <w:r w:rsidRPr="00D41CB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078FFCEE" w14:textId="77777777" w:rsidR="00486697" w:rsidRPr="00D41CB0" w:rsidRDefault="00486697" w:rsidP="00486697">
      <w:pPr>
        <w:tabs>
          <w:tab w:val="left" w:pos="1568"/>
        </w:tabs>
        <w:spacing w:after="120" w:line="360" w:lineRule="auto"/>
        <w:ind w:left="225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D41CB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Performed on:                                                               </w:t>
      </w:r>
      <w:r w:rsidRPr="00D41CB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  <w:t xml:space="preserve">              </w:t>
      </w:r>
    </w:p>
    <w:p w14:paraId="39E6DE66" w14:textId="77777777" w:rsidR="00486697" w:rsidRPr="00D41CB0" w:rsidRDefault="00486697" w:rsidP="00486697">
      <w:pPr>
        <w:spacing w:after="120" w:line="360" w:lineRule="auto"/>
        <w:ind w:left="225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D41CB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Submitted on:                                             </w:t>
      </w:r>
    </w:p>
    <w:p w14:paraId="68EEC1C6" w14:textId="77777777" w:rsidR="00486697" w:rsidRPr="00D41CB0" w:rsidRDefault="00486697" w:rsidP="00486697">
      <w:pPr>
        <w:spacing w:after="120" w:line="240" w:lineRule="auto"/>
        <w:ind w:left="225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D41CB0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2F655D2C" wp14:editId="5EB43008">
                <wp:simplePos x="0" y="0"/>
                <wp:positionH relativeFrom="margin">
                  <wp:posOffset>0</wp:posOffset>
                </wp:positionH>
                <wp:positionV relativeFrom="paragraph">
                  <wp:posOffset>215900</wp:posOffset>
                </wp:positionV>
                <wp:extent cx="5741670" cy="19050"/>
                <wp:effectExtent l="0" t="0" r="0" b="0"/>
                <wp:wrapNone/>
                <wp:docPr id="53" name="Straight Arrow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 flipH="1">
                          <a:off x="2475165" y="3774603"/>
                          <a:ext cx="5741670" cy="10795"/>
                        </a:xfrm>
                        <a:prstGeom prst="straightConnector1">
                          <a:avLst/>
                        </a:prstGeom>
                        <a:noFill/>
                        <a:ln w="19050" cap="flat" cmpd="sng">
                          <a:solidFill>
                            <a:srgbClr val="0D0D0D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AE298A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3" o:spid="_x0000_s1026" type="#_x0000_t32" style="position:absolute;margin-left:0;margin-top:17pt;width:452.1pt;height:1.5pt;rotation:180;flip:x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" strokecolor="#0d0d0d" strokeweight="1.5pt">
                <v:stroke joinstyle="miter"/>
                <w10:wrap anchorx="margin"/>
              </v:shape>
            </w:pict>
          </mc:Fallback>
        </mc:AlternateContent>
      </w:r>
    </w:p>
    <w:p w14:paraId="2A8CB727" w14:textId="77777777" w:rsidR="00486697" w:rsidRDefault="00486697" w:rsidP="00486697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945" w:hanging="720"/>
        <w:jc w:val="both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</w:p>
    <w:p w14:paraId="07374CD0" w14:textId="7953B98F" w:rsidR="00486697" w:rsidRDefault="00486697" w:rsidP="0015562B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945" w:hanging="72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41CB0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Aim: </w:t>
      </w:r>
      <w:r w:rsidR="0015562B" w:rsidRPr="0015562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o Study and implement RFID/NFC based application</w:t>
      </w:r>
    </w:p>
    <w:p w14:paraId="1C02991D" w14:textId="77777777" w:rsidR="0015562B" w:rsidRPr="00D41CB0" w:rsidRDefault="0015562B" w:rsidP="0015562B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945" w:hanging="720"/>
        <w:jc w:val="both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</w:p>
    <w:p w14:paraId="30AA28C5" w14:textId="6A06AE9F" w:rsidR="00486697" w:rsidRDefault="00486697" w:rsidP="0015562B">
      <w:pPr>
        <w:spacing w:after="0"/>
        <w:ind w:left="225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41CB0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Prerequisite</w:t>
      </w:r>
      <w:r w:rsidRPr="00D41CB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:</w:t>
      </w:r>
      <w:r w:rsidRPr="00D41CB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5562B" w:rsidRPr="0015562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FID System, Raspberry Pi 3 Model layout and Pin configuration</w:t>
      </w:r>
    </w:p>
    <w:p w14:paraId="1D6608C5" w14:textId="77777777" w:rsidR="0015562B" w:rsidRPr="00D41CB0" w:rsidRDefault="0015562B" w:rsidP="0015562B">
      <w:pPr>
        <w:spacing w:after="0"/>
        <w:ind w:left="225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AEAD1D4" w14:textId="77777777" w:rsidR="00486697" w:rsidRPr="00D41CB0" w:rsidRDefault="00486697" w:rsidP="00486697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945" w:hanging="720"/>
        <w:jc w:val="both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 w:rsidRPr="00D41CB0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Objective: </w:t>
      </w:r>
    </w:p>
    <w:p w14:paraId="7219B5B9" w14:textId="77777777" w:rsidR="0015562B" w:rsidRPr="0015562B" w:rsidRDefault="0015562B" w:rsidP="0015562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15562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o identify pin configuration of Raspberry Pi to interface with RFID</w:t>
      </w:r>
      <w:r w:rsidRPr="0015562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</w:p>
    <w:p w14:paraId="5F5D753D" w14:textId="27264BA7" w:rsidR="0015562B" w:rsidRPr="0015562B" w:rsidRDefault="0015562B" w:rsidP="0015562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15562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o analyze the steps to interface RFID with Raspberry Pi.                                                                                        </w:t>
      </w:r>
    </w:p>
    <w:p w14:paraId="1F6788E4" w14:textId="77777777" w:rsidR="0015562B" w:rsidRPr="0015562B" w:rsidRDefault="0015562B" w:rsidP="0015562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15562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o verify the reception of data    </w:t>
      </w:r>
    </w:p>
    <w:p w14:paraId="2C0D8EF5" w14:textId="77777777" w:rsidR="00486697" w:rsidRPr="00D41CB0" w:rsidRDefault="00486697" w:rsidP="00486697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945"/>
        <w:contextualSpacing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F32286B" w14:textId="77777777" w:rsidR="00486697" w:rsidRPr="00D41CB0" w:rsidRDefault="00486697" w:rsidP="00486697">
      <w:pPr>
        <w:spacing w:after="0" w:line="276" w:lineRule="auto"/>
        <w:ind w:left="225"/>
        <w:jc w:val="both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 w:rsidRPr="00D41CB0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Components and equipment required:</w:t>
      </w:r>
    </w:p>
    <w:p w14:paraId="74261B8F" w14:textId="2A32B034" w:rsidR="0015562B" w:rsidRDefault="0015562B" w:rsidP="00486697">
      <w:pPr>
        <w:spacing w:after="0" w:line="276" w:lineRule="auto"/>
        <w:ind w:left="225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bookmarkStart w:id="0" w:name="_gjdgxs" w:colFirst="0" w:colLast="0"/>
      <w:bookmarkEnd w:id="0"/>
      <w:r w:rsidRPr="0015562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aspberry Pi 3, Micro SD Card, Power Supply, RC522 RFID Reader with tags, Breadboard, Connecting Wires</w:t>
      </w:r>
    </w:p>
    <w:p w14:paraId="759E7E40" w14:textId="77777777" w:rsidR="0015562B" w:rsidRDefault="0015562B" w:rsidP="00486697">
      <w:pPr>
        <w:spacing w:after="0" w:line="276" w:lineRule="auto"/>
        <w:ind w:left="225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9CB5215" w14:textId="31644922" w:rsidR="00486697" w:rsidRDefault="0015562B" w:rsidP="00486697">
      <w:pPr>
        <w:pStyle w:val="ListParagraph"/>
        <w:numPr>
          <w:ilvl w:val="0"/>
          <w:numId w:val="3"/>
        </w:numPr>
        <w:rPr>
          <w:rFonts w:ascii="Times New Roman" w:hAnsi="Times New Roman"/>
          <w:b/>
          <w:sz w:val="24"/>
        </w:rPr>
      </w:pPr>
      <w:r w:rsidRPr="0015562B">
        <w:rPr>
          <w:rFonts w:ascii="Times New Roman" w:hAnsi="Times New Roman"/>
          <w:b/>
          <w:sz w:val="24"/>
        </w:rPr>
        <w:t>Key specification and usage of</w:t>
      </w:r>
      <w:r>
        <w:rPr>
          <w:rFonts w:ascii="Times New Roman" w:hAnsi="Times New Roman"/>
          <w:b/>
          <w:sz w:val="24"/>
        </w:rPr>
        <w:t xml:space="preserve"> RFID Technology</w:t>
      </w:r>
      <w:r w:rsidR="00D747A3">
        <w:rPr>
          <w:rFonts w:ascii="Times New Roman" w:hAnsi="Times New Roman"/>
          <w:b/>
          <w:sz w:val="24"/>
        </w:rPr>
        <w:t xml:space="preserve"> (Working Principal)</w:t>
      </w:r>
      <w:r w:rsidR="00486697" w:rsidRPr="00486697">
        <w:rPr>
          <w:rFonts w:ascii="Times New Roman" w:hAnsi="Times New Roman"/>
          <w:b/>
          <w:sz w:val="24"/>
        </w:rPr>
        <w:t>:</w:t>
      </w:r>
    </w:p>
    <w:p w14:paraId="5632379F" w14:textId="77777777" w:rsidR="009547D2" w:rsidRDefault="009547D2" w:rsidP="009547D2">
      <w:pPr>
        <w:pStyle w:val="ListParagraph"/>
        <w:rPr>
          <w:rFonts w:ascii="Times New Roman" w:hAnsi="Times New Roman"/>
          <w:b/>
          <w:sz w:val="24"/>
        </w:rPr>
      </w:pPr>
    </w:p>
    <w:p w14:paraId="38F98004" w14:textId="5F8CA620" w:rsidR="009547D2" w:rsidRDefault="009547D2" w:rsidP="00486697">
      <w:pPr>
        <w:pStyle w:val="ListParagraph"/>
        <w:numPr>
          <w:ilvl w:val="0"/>
          <w:numId w:val="3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Description of specific libraries or commands required:</w:t>
      </w:r>
    </w:p>
    <w:p w14:paraId="4990F965" w14:textId="77777777" w:rsidR="009547D2" w:rsidRPr="009547D2" w:rsidRDefault="009547D2" w:rsidP="009547D2">
      <w:pPr>
        <w:pStyle w:val="ListParagraph"/>
        <w:rPr>
          <w:rFonts w:ascii="Times New Roman" w:hAnsi="Times New Roman"/>
          <w:b/>
          <w:sz w:val="24"/>
        </w:rPr>
      </w:pPr>
    </w:p>
    <w:p w14:paraId="3252EE2A" w14:textId="53531DF2" w:rsidR="0015562B" w:rsidRDefault="0015562B" w:rsidP="00486697">
      <w:pPr>
        <w:pStyle w:val="ListParagraph"/>
        <w:numPr>
          <w:ilvl w:val="0"/>
          <w:numId w:val="3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Procedure:</w:t>
      </w:r>
    </w:p>
    <w:p w14:paraId="36B0BC2F" w14:textId="77777777" w:rsidR="009547D2" w:rsidRDefault="009547D2" w:rsidP="009547D2">
      <w:pPr>
        <w:pStyle w:val="ListParagraph"/>
        <w:rPr>
          <w:rFonts w:ascii="Times New Roman" w:hAnsi="Times New Roman"/>
          <w:b/>
          <w:sz w:val="24"/>
        </w:rPr>
      </w:pPr>
    </w:p>
    <w:p w14:paraId="0503B6C9" w14:textId="353026CD" w:rsidR="0015562B" w:rsidRDefault="009547D2" w:rsidP="00486697">
      <w:pPr>
        <w:pStyle w:val="ListParagraph"/>
        <w:numPr>
          <w:ilvl w:val="0"/>
          <w:numId w:val="3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Pin Connections:</w:t>
      </w:r>
    </w:p>
    <w:p w14:paraId="163BDF5D" w14:textId="77777777" w:rsidR="009547D2" w:rsidRPr="009547D2" w:rsidRDefault="009547D2" w:rsidP="009547D2">
      <w:pPr>
        <w:pStyle w:val="ListParagraph"/>
        <w:rPr>
          <w:rFonts w:ascii="Times New Roman" w:hAnsi="Times New Roman"/>
          <w:b/>
          <w:sz w:val="24"/>
        </w:rPr>
      </w:pPr>
    </w:p>
    <w:p w14:paraId="7648A04F" w14:textId="77777777" w:rsidR="009547D2" w:rsidRDefault="009547D2" w:rsidP="009547D2">
      <w:pPr>
        <w:pStyle w:val="ListParagraph"/>
        <w:numPr>
          <w:ilvl w:val="0"/>
          <w:numId w:val="3"/>
        </w:numPr>
        <w:rPr>
          <w:rFonts w:ascii="Times New Roman" w:hAnsi="Times New Roman"/>
          <w:b/>
          <w:sz w:val="24"/>
        </w:rPr>
      </w:pPr>
      <w:r w:rsidRPr="00486697">
        <w:rPr>
          <w:rFonts w:ascii="Times New Roman" w:hAnsi="Times New Roman"/>
          <w:b/>
          <w:sz w:val="24"/>
        </w:rPr>
        <w:t xml:space="preserve">Screenshot of System </w:t>
      </w:r>
      <w:r>
        <w:rPr>
          <w:rFonts w:ascii="Times New Roman" w:hAnsi="Times New Roman"/>
          <w:b/>
          <w:sz w:val="24"/>
        </w:rPr>
        <w:t>with complete setup</w:t>
      </w:r>
      <w:r w:rsidRPr="00486697">
        <w:rPr>
          <w:rFonts w:ascii="Times New Roman" w:hAnsi="Times New Roman"/>
          <w:b/>
          <w:sz w:val="24"/>
        </w:rPr>
        <w:t>:</w:t>
      </w:r>
    </w:p>
    <w:p w14:paraId="5E341695" w14:textId="77777777" w:rsidR="00486697" w:rsidRDefault="00486697" w:rsidP="00486697">
      <w:pPr>
        <w:pStyle w:val="ListParagraph"/>
        <w:rPr>
          <w:rFonts w:ascii="Times New Roman" w:hAnsi="Times New Roman"/>
          <w:b/>
          <w:sz w:val="24"/>
        </w:rPr>
      </w:pPr>
    </w:p>
    <w:p w14:paraId="06FB5222" w14:textId="5DB426B0" w:rsidR="00486697" w:rsidRDefault="009F05D2" w:rsidP="00486697">
      <w:pPr>
        <w:pStyle w:val="ListParagraph"/>
        <w:numPr>
          <w:ilvl w:val="0"/>
          <w:numId w:val="3"/>
        </w:numPr>
        <w:rPr>
          <w:rFonts w:ascii="Times New Roman" w:hAnsi="Times New Roman"/>
          <w:b/>
          <w:sz w:val="24"/>
        </w:rPr>
      </w:pPr>
      <w:r w:rsidRPr="00486697">
        <w:rPr>
          <w:rFonts w:ascii="Times New Roman" w:hAnsi="Times New Roman"/>
          <w:b/>
          <w:sz w:val="24"/>
        </w:rPr>
        <w:t>Program for RFID Reader</w:t>
      </w:r>
      <w:r w:rsidR="00486697" w:rsidRPr="00486697">
        <w:rPr>
          <w:rFonts w:ascii="Times New Roman" w:hAnsi="Times New Roman"/>
          <w:b/>
          <w:sz w:val="24"/>
        </w:rPr>
        <w:t>:</w:t>
      </w:r>
    </w:p>
    <w:p w14:paraId="68366C63" w14:textId="774512B7" w:rsidR="009F05D2" w:rsidRDefault="009F05D2" w:rsidP="00486697">
      <w:pPr>
        <w:pStyle w:val="ListParagraph"/>
        <w:numPr>
          <w:ilvl w:val="0"/>
          <w:numId w:val="3"/>
        </w:numPr>
        <w:rPr>
          <w:rFonts w:ascii="Times New Roman" w:hAnsi="Times New Roman"/>
          <w:b/>
          <w:sz w:val="24"/>
        </w:rPr>
      </w:pPr>
      <w:r w:rsidRPr="00486697">
        <w:rPr>
          <w:rFonts w:ascii="Times New Roman" w:hAnsi="Times New Roman"/>
          <w:b/>
          <w:sz w:val="24"/>
        </w:rPr>
        <w:lastRenderedPageBreak/>
        <w:t>Screenshot of Working Model</w:t>
      </w:r>
      <w:r w:rsidR="009547D2">
        <w:rPr>
          <w:rFonts w:ascii="Times New Roman" w:hAnsi="Times New Roman"/>
          <w:b/>
          <w:sz w:val="24"/>
        </w:rPr>
        <w:t>:</w:t>
      </w:r>
    </w:p>
    <w:p w14:paraId="2FEBECCB" w14:textId="77777777" w:rsidR="009547D2" w:rsidRDefault="009547D2" w:rsidP="009547D2">
      <w:pPr>
        <w:pStyle w:val="ListParagraph"/>
        <w:rPr>
          <w:rFonts w:ascii="Times New Roman" w:hAnsi="Times New Roman"/>
          <w:b/>
          <w:sz w:val="24"/>
        </w:rPr>
      </w:pPr>
    </w:p>
    <w:p w14:paraId="3924108D" w14:textId="17EA039E" w:rsidR="009547D2" w:rsidRPr="00486697" w:rsidRDefault="009547D2" w:rsidP="00486697">
      <w:pPr>
        <w:pStyle w:val="ListParagraph"/>
        <w:numPr>
          <w:ilvl w:val="0"/>
          <w:numId w:val="3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Output:</w:t>
      </w:r>
    </w:p>
    <w:p w14:paraId="0AE8F9E5" w14:textId="77777777" w:rsidR="009F05D2" w:rsidRDefault="009F05D2">
      <w:pPr>
        <w:rPr>
          <w:rFonts w:ascii="Times New Roman" w:hAnsi="Times New Roman" w:cs="Times New Roman"/>
          <w:b/>
          <w:sz w:val="24"/>
        </w:rPr>
      </w:pPr>
    </w:p>
    <w:p w14:paraId="4D348B0F" w14:textId="77777777" w:rsidR="009F05D2" w:rsidRPr="00486697" w:rsidRDefault="009F05D2">
      <w:pPr>
        <w:rPr>
          <w:rFonts w:ascii="Times New Roman" w:hAnsi="Times New Roman" w:cs="Times New Roman"/>
          <w:b/>
          <w:sz w:val="24"/>
        </w:rPr>
      </w:pPr>
    </w:p>
    <w:p w14:paraId="2448C4FF" w14:textId="3BA47DD2" w:rsidR="00486697" w:rsidRDefault="00486697" w:rsidP="00486697">
      <w:pPr>
        <w:rPr>
          <w:rFonts w:ascii="Times New Roman" w:hAnsi="Times New Roman"/>
          <w:b/>
          <w:sz w:val="24"/>
        </w:rPr>
      </w:pPr>
    </w:p>
    <w:p w14:paraId="307BC193" w14:textId="77777777" w:rsidR="003C2BBE" w:rsidRDefault="003C2BBE" w:rsidP="00486697">
      <w:pPr>
        <w:rPr>
          <w:rFonts w:ascii="Times New Roman" w:hAnsi="Times New Roman"/>
          <w:b/>
          <w:sz w:val="24"/>
        </w:rPr>
      </w:pPr>
    </w:p>
    <w:p w14:paraId="0106D4BA" w14:textId="77777777" w:rsidR="00486697" w:rsidRPr="00C275B7" w:rsidRDefault="00C275B7" w:rsidP="00C275B7">
      <w:pPr>
        <w:pStyle w:val="ListParagraph"/>
        <w:numPr>
          <w:ilvl w:val="0"/>
          <w:numId w:val="4"/>
        </w:numPr>
        <w:rPr>
          <w:rFonts w:ascii="Times New Roman" w:hAnsi="Times New Roman"/>
          <w:b/>
          <w:sz w:val="24"/>
        </w:rPr>
      </w:pPr>
      <w:r w:rsidRPr="00C275B7">
        <w:rPr>
          <w:rFonts w:ascii="Times New Roman" w:hAnsi="Times New Roman"/>
          <w:b/>
          <w:sz w:val="24"/>
        </w:rPr>
        <w:t>Conclusion</w:t>
      </w:r>
    </w:p>
    <w:p w14:paraId="7E1BA1C2" w14:textId="77777777" w:rsidR="00C275B7" w:rsidRPr="00D41CB0" w:rsidRDefault="00C275B7" w:rsidP="00C275B7">
      <w:pPr>
        <w:spacing w:after="0"/>
        <w:ind w:left="270"/>
        <w:jc w:val="both"/>
        <w:rPr>
          <w:rFonts w:ascii="Times New Roman" w:hAnsi="Times New Roman" w:cs="Times New Roman"/>
          <w:b/>
          <w:color w:val="000000" w:themeColor="text1"/>
          <w:sz w:val="28"/>
        </w:rPr>
      </w:pPr>
      <w:r>
        <w:rPr>
          <w:rFonts w:ascii="Times New Roman" w:hAnsi="Times New Roman" w:cs="Times New Roman"/>
          <w:b/>
          <w:noProof/>
          <w:color w:val="000000" w:themeColor="text1"/>
          <w:sz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1A394F3" wp14:editId="3B95F349">
                <wp:simplePos x="0" y="0"/>
                <wp:positionH relativeFrom="column">
                  <wp:posOffset>133350</wp:posOffset>
                </wp:positionH>
                <wp:positionV relativeFrom="paragraph">
                  <wp:posOffset>45085</wp:posOffset>
                </wp:positionV>
                <wp:extent cx="5848350" cy="19050"/>
                <wp:effectExtent l="0" t="0" r="19050" b="19050"/>
                <wp:wrapNone/>
                <wp:docPr id="95" name="Straight Connector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4835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3D83F2F" id="Straight Connector 95" o:spid="_x0000_s1026" style="position:absolute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.5pt,3.55pt" to="471pt,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" strokecolor="#5b9bd5 [3204]" strokeweight=".5pt">
                <v:stroke joinstyle="miter"/>
              </v:line>
            </w:pict>
          </mc:Fallback>
        </mc:AlternateContent>
      </w:r>
    </w:p>
    <w:p w14:paraId="0519868B" w14:textId="77777777" w:rsidR="00C275B7" w:rsidRPr="00D41CB0" w:rsidRDefault="00C275B7" w:rsidP="00C275B7">
      <w:pPr>
        <w:spacing w:after="0"/>
        <w:ind w:left="270"/>
        <w:jc w:val="both"/>
        <w:rPr>
          <w:rFonts w:ascii="Times New Roman" w:hAnsi="Times New Roman" w:cs="Times New Roman"/>
          <w:b/>
          <w:color w:val="000000" w:themeColor="text1"/>
          <w:sz w:val="28"/>
        </w:rPr>
      </w:pPr>
    </w:p>
    <w:p w14:paraId="3F4B3346" w14:textId="77777777" w:rsidR="00C275B7" w:rsidRDefault="00C275B7" w:rsidP="00C275B7">
      <w:r>
        <w:rPr>
          <w:rFonts w:ascii="Times New Roman" w:hAnsi="Times New Roman" w:cs="Times New Roman"/>
          <w:b/>
          <w:noProof/>
          <w:color w:val="000000" w:themeColor="text1"/>
          <w:sz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2A31C87" wp14:editId="468A14D3">
                <wp:simplePos x="0" y="0"/>
                <wp:positionH relativeFrom="column">
                  <wp:posOffset>133350</wp:posOffset>
                </wp:positionH>
                <wp:positionV relativeFrom="paragraph">
                  <wp:posOffset>3810</wp:posOffset>
                </wp:positionV>
                <wp:extent cx="5848350" cy="19050"/>
                <wp:effectExtent l="0" t="0" r="19050" b="19050"/>
                <wp:wrapNone/>
                <wp:docPr id="96" name="Straight Connector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4835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E15A840" id="Straight Connector 96" o:spid="_x0000_s1026" style="position:absolute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.5pt,.3pt" to="471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" strokecolor="#5b9bd5 [3204]" strokeweight=".5pt">
                <v:stroke joinstyle="miter"/>
              </v:line>
            </w:pict>
          </mc:Fallback>
        </mc:AlternateContent>
      </w:r>
    </w:p>
    <w:p w14:paraId="42FAE7C9" w14:textId="77777777" w:rsidR="00C275B7" w:rsidRDefault="00C275B7" w:rsidP="00C275B7">
      <w:r>
        <w:rPr>
          <w:rFonts w:ascii="Times New Roman" w:hAnsi="Times New Roman" w:cs="Times New Roman"/>
          <w:b/>
          <w:noProof/>
          <w:color w:val="000000" w:themeColor="text1"/>
          <w:sz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A4DBBD2" wp14:editId="532B379D">
                <wp:simplePos x="0" y="0"/>
                <wp:positionH relativeFrom="column">
                  <wp:posOffset>133350</wp:posOffset>
                </wp:positionH>
                <wp:positionV relativeFrom="paragraph">
                  <wp:posOffset>142045</wp:posOffset>
                </wp:positionV>
                <wp:extent cx="5848350" cy="19050"/>
                <wp:effectExtent l="0" t="0" r="19050" b="19050"/>
                <wp:wrapNone/>
                <wp:docPr id="97" name="Straight Connector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4835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F2F52C4" id="Straight Connector 97" o:spid="_x0000_s1026" style="position:absolute;flip:y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.5pt,11.2pt" to="471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" strokecolor="#5b9bd5 [3204]" strokeweight=".5pt">
                <v:stroke joinstyle="miter"/>
              </v:line>
            </w:pict>
          </mc:Fallback>
        </mc:AlternateContent>
      </w:r>
    </w:p>
    <w:p w14:paraId="2E9ADE51" w14:textId="77777777" w:rsidR="00C275B7" w:rsidRDefault="00C275B7" w:rsidP="00C275B7"/>
    <w:p w14:paraId="064F8A2B" w14:textId="77777777" w:rsidR="009F05D2" w:rsidRPr="00486697" w:rsidRDefault="00C275B7" w:rsidP="009F05D2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color w:val="000000" w:themeColor="text1"/>
          <w:sz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C015116" wp14:editId="199084AC">
                <wp:simplePos x="0" y="0"/>
                <wp:positionH relativeFrom="column">
                  <wp:posOffset>133350</wp:posOffset>
                </wp:positionH>
                <wp:positionV relativeFrom="paragraph">
                  <wp:posOffset>28673</wp:posOffset>
                </wp:positionV>
                <wp:extent cx="5848350" cy="19050"/>
                <wp:effectExtent l="0" t="0" r="19050" b="19050"/>
                <wp:wrapNone/>
                <wp:docPr id="98" name="Straight Connector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4835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BF2B04F" id="Straight Connector 98" o:spid="_x0000_s1026" style="position:absolute;flip: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.5pt,2.25pt" to="471pt,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" strokecolor="#5b9bd5 [3204]" strokeweight=".5pt">
                <v:stroke joinstyle="miter"/>
              </v:line>
            </w:pict>
          </mc:Fallback>
        </mc:AlternateContent>
      </w:r>
    </w:p>
    <w:p w14:paraId="347444B3" w14:textId="77777777" w:rsidR="009F05D2" w:rsidRPr="00486697" w:rsidRDefault="009F05D2" w:rsidP="00486697">
      <w:pPr>
        <w:pStyle w:val="ListParagraph"/>
        <w:numPr>
          <w:ilvl w:val="0"/>
          <w:numId w:val="4"/>
        </w:numPr>
        <w:rPr>
          <w:rFonts w:ascii="Times New Roman" w:hAnsi="Times New Roman"/>
          <w:b/>
          <w:sz w:val="24"/>
        </w:rPr>
      </w:pPr>
      <w:r w:rsidRPr="00486697">
        <w:rPr>
          <w:rFonts w:ascii="Times New Roman" w:hAnsi="Times New Roman"/>
          <w:b/>
          <w:sz w:val="24"/>
        </w:rPr>
        <w:t>Post Lab question answers</w:t>
      </w:r>
    </w:p>
    <w:p w14:paraId="6B7C5FE4" w14:textId="77777777" w:rsidR="009F05D2" w:rsidRDefault="009F05D2"/>
    <w:sectPr w:rsidR="009F05D2" w:rsidSect="00586661">
      <w:pgSz w:w="12240" w:h="15840"/>
      <w:pgMar w:top="993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1.5pt;height:11.5pt" o:bullet="t">
        <v:imagedata r:id="rId1" o:title="mso8369"/>
      </v:shape>
    </w:pict>
  </w:numPicBullet>
  <w:abstractNum w:abstractNumId="0" w15:restartNumberingAfterBreak="0">
    <w:nsid w:val="0ADF40B8"/>
    <w:multiLevelType w:val="hybridMultilevel"/>
    <w:tmpl w:val="547C77D8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B10FA1"/>
    <w:multiLevelType w:val="multilevel"/>
    <w:tmpl w:val="6E5674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5A5A01A7"/>
    <w:multiLevelType w:val="hybridMultilevel"/>
    <w:tmpl w:val="39FCFFA4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C6573F"/>
    <w:multiLevelType w:val="hybridMultilevel"/>
    <w:tmpl w:val="838C097C"/>
    <w:lvl w:ilvl="0" w:tplc="5C883A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4909507">
    <w:abstractNumId w:val="3"/>
  </w:num>
  <w:num w:numId="2" w16cid:durableId="1032417191">
    <w:abstractNumId w:val="1"/>
  </w:num>
  <w:num w:numId="3" w16cid:durableId="774910905">
    <w:abstractNumId w:val="2"/>
  </w:num>
  <w:num w:numId="4" w16cid:durableId="9177928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Nrc0tDQyszS2MLNQ0lEKTi0uzszPAykwrgUAP57TCSwAAAA="/>
  </w:docVars>
  <w:rsids>
    <w:rsidRoot w:val="009F05D2"/>
    <w:rsid w:val="0015562B"/>
    <w:rsid w:val="003C2BBE"/>
    <w:rsid w:val="003E044A"/>
    <w:rsid w:val="00486697"/>
    <w:rsid w:val="00586661"/>
    <w:rsid w:val="009547D2"/>
    <w:rsid w:val="009F05D2"/>
    <w:rsid w:val="00AD2E2A"/>
    <w:rsid w:val="00C275B7"/>
    <w:rsid w:val="00D747A3"/>
    <w:rsid w:val="00F90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55B09E"/>
  <w15:chartTrackingRefBased/>
  <w15:docId w15:val="{25CF7909-C406-4C9E-B559-9E2AC89CB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486697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val="en-IN" w:eastAsia="en-IN"/>
    </w:rPr>
  </w:style>
  <w:style w:type="paragraph" w:customStyle="1" w:styleId="Default">
    <w:name w:val="Default"/>
    <w:rsid w:val="0048669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ListParagraphChar">
    <w:name w:val="List Paragraph Char"/>
    <w:link w:val="ListParagraph"/>
    <w:uiPriority w:val="34"/>
    <w:locked/>
    <w:rsid w:val="00486697"/>
    <w:rPr>
      <w:rFonts w:ascii="Calibri" w:eastAsia="Times New Roman" w:hAnsi="Calibri" w:cs="Times New Roman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02</Words>
  <Characters>115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shan gunale</dc:creator>
  <cp:keywords/>
  <dc:description/>
  <cp:lastModifiedBy>Shweta Kukade</cp:lastModifiedBy>
  <cp:revision>3</cp:revision>
  <cp:lastPrinted>2022-01-06T17:09:00Z</cp:lastPrinted>
  <dcterms:created xsi:type="dcterms:W3CDTF">2023-02-17T12:17:00Z</dcterms:created>
  <dcterms:modified xsi:type="dcterms:W3CDTF">2024-01-30T06:56:00Z</dcterms:modified>
</cp:coreProperties>
</file>